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Rol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l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57 Dewes St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jroll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40175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tticu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5/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